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Камолов</w:t>
      </w:r>
      <w:r>
        <w:t xml:space="preserve"> </w:t>
      </w:r>
      <w:r>
        <w:t xml:space="preserve">Жахонгир</w:t>
      </w:r>
      <w:r>
        <w:t xml:space="preserve"> </w:t>
      </w:r>
      <w:r>
        <w:t xml:space="preserve">Джафа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996624"/>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96624"/>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171160"/>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171160"/>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691989"/>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691989"/>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590879"/>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590879"/>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2913415"/>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2913415"/>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3386224"/>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386224"/>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1790580"/>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1790580"/>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141677"/>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41677"/>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122814"/>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122814"/>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122903"/>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122903"/>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182103"/>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182103"/>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Камолов Жахонгир Джафарович</dc:creator>
  <dc:language>ru-RU</dc:language>
  <cp:keywords/>
  <dcterms:created xsi:type="dcterms:W3CDTF">2024-04-10T13:06:03Z</dcterms:created>
  <dcterms:modified xsi:type="dcterms:W3CDTF">2024-04-10T13: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